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3BD86" w14:textId="77777777" w:rsidR="00C11A25" w:rsidRDefault="003F481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</w:rPr>
              <w:t>Уважаеми г-н Мраз,</w:t>
            </w:r>
          </w:p>
          <w:p w14:paraId="7803D52A" w14:textId="4CB60402" w:rsidR="003F4813" w:rsidRPr="000209F0" w:rsidRDefault="003F4813" w:rsidP="003F481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За да спасим Коледата и по-важното да спечелим луди пари съм изготвила не много морално издържан и определено подъл план. За да успеем да се справим с всички проблеми, започнах кореспонденция с три напълно легални компании, които за разумна сума пари ще ни спасят от сигурен фалит. Първата компания се самоопределя като „</w:t>
            </w:r>
            <w:r w:rsidRPr="003F4813">
              <w:rPr>
                <w:rFonts w:ascii="Calibri" w:eastAsia="Calibri" w:hAnsi="Calibri" w:cs="Calibri"/>
                <w:lang w:val="bg-BG"/>
              </w:rPr>
              <w:t>Организация специализираща в изграждане на онлайн визия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3F4813">
              <w:rPr>
                <w:rFonts w:ascii="Calibri" w:eastAsia="Calibri" w:hAnsi="Calibri" w:cs="Calibri"/>
                <w:lang w:val="bg-BG"/>
              </w:rPr>
              <w:t>на всякакви интернет отрепки.</w:t>
            </w:r>
            <w:r>
              <w:rPr>
                <w:rFonts w:ascii="Calibri" w:eastAsia="Calibri" w:hAnsi="Calibri" w:cs="Calibri"/>
                <w:lang w:val="bg-BG"/>
              </w:rPr>
              <w:t xml:space="preserve">“ И точно в това определение припознах Вас дядо Мраз, затова водим активни преговори за излъскване на остарелия ви </w:t>
            </w:r>
            <w:r w:rsidR="009F3825" w:rsidRPr="009F3825">
              <w:rPr>
                <w:rFonts w:ascii="Calibri" w:eastAsia="Calibri" w:hAnsi="Calibri" w:cs="Calibri"/>
                <w:lang w:val="bg-BG"/>
              </w:rPr>
              <w:t>имидж</w:t>
            </w:r>
            <w:r>
              <w:rPr>
                <w:rFonts w:ascii="Calibri" w:eastAsia="Calibri" w:hAnsi="Calibri" w:cs="Calibri"/>
                <w:lang w:val="bg-BG"/>
              </w:rPr>
              <w:t xml:space="preserve">. Планът е следния: правим Ви изключително популярен във всички социални мрежи, всеки притежаващ </w:t>
            </w:r>
            <w:r>
              <w:rPr>
                <w:rFonts w:ascii="Calibri" w:eastAsia="Calibri" w:hAnsi="Calibri" w:cs="Calibri"/>
                <w:lang w:val="en-US"/>
              </w:rPr>
              <w:t>TikTo</w:t>
            </w:r>
            <w:r>
              <w:rPr>
                <w:rFonts w:ascii="Calibri" w:eastAsia="Calibri" w:hAnsi="Calibri" w:cs="Calibri"/>
                <w:lang w:val="bg-BG"/>
              </w:rPr>
              <w:t>к,</w:t>
            </w:r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9F3825">
              <w:rPr>
                <w:rFonts w:ascii="Calibri" w:eastAsia="Calibri" w:hAnsi="Calibri" w:cs="Calibri"/>
                <w:lang w:val="bg-BG"/>
              </w:rPr>
              <w:t>ще вижда първо Вашето лице когато влиза в платформата. След това се целим към популяризирането Ви сред тези които реално имат пари за подаръци, а именно бабите и дядовците. Затова наемаме Криско и Веселин Маринов за обща реклама на дейността ни, като цели</w:t>
            </w:r>
            <w:r w:rsidR="000209F0">
              <w:rPr>
                <w:rFonts w:ascii="Calibri" w:eastAsia="Calibri" w:hAnsi="Calibri" w:cs="Calibri"/>
                <w:lang w:val="bg-BG"/>
              </w:rPr>
              <w:t>м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 с поканата на тези популярни персони да „убием с един куршум два заека“ или по друг начин казано да привлечем вниманието </w:t>
            </w:r>
            <w:r w:rsidR="000209F0">
              <w:rPr>
                <w:rFonts w:ascii="Calibri" w:eastAsia="Calibri" w:hAnsi="Calibri" w:cs="Calibri"/>
                <w:lang w:val="bg-BG"/>
              </w:rPr>
              <w:t xml:space="preserve">и 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на пенсионери и </w:t>
            </w:r>
            <w:r w:rsidR="000209F0">
              <w:rPr>
                <w:rFonts w:ascii="Calibri" w:eastAsia="Calibri" w:hAnsi="Calibri" w:cs="Calibri"/>
                <w:lang w:val="bg-BG"/>
              </w:rPr>
              <w:t>на децата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. След като станете главозамайващо известен и с вас става и ляга всеки имащ достъп до телевизия, интернет и радио, сме готови да преминем към стъпка две от моя </w:t>
            </w:r>
            <w:r w:rsidR="000209F0">
              <w:rPr>
                <w:rFonts w:ascii="Calibri" w:eastAsia="Calibri" w:hAnsi="Calibri" w:cs="Calibri"/>
                <w:lang w:val="bg-BG"/>
              </w:rPr>
              <w:t>„</w:t>
            </w:r>
            <w:r w:rsidR="009F3825">
              <w:rPr>
                <w:rFonts w:ascii="Calibri" w:eastAsia="Calibri" w:hAnsi="Calibri" w:cs="Calibri"/>
                <w:lang w:val="bg-BG"/>
              </w:rPr>
              <w:t>гениален</w:t>
            </w:r>
            <w:r w:rsidR="000209F0">
              <w:rPr>
                <w:rFonts w:ascii="Calibri" w:eastAsia="Calibri" w:hAnsi="Calibri" w:cs="Calibri"/>
                <w:lang w:val="bg-BG"/>
              </w:rPr>
              <w:t>“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 план. Втората компания се слави с евтина работна ръка и сравнително талантливи китайци, затова уволняваме всички джуджета и поръчваме всички играчки които са ни нужни от „</w:t>
            </w:r>
            <w:r w:rsidR="009F3825" w:rsidRPr="003F4813">
              <w:rPr>
                <w:rFonts w:ascii="Calibri" w:eastAsia="Calibri" w:hAnsi="Calibri" w:cs="Calibri"/>
                <w:lang w:val="bg-BG"/>
              </w:rPr>
              <w:t>CHINA INC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“. Разбира се всеки добър бизнесмен има план Б, ако нещата не потръгнат. И тъй като конкуренцията е жестока, а пазара безмилостен, малко отстраняване на </w:t>
            </w:r>
            <w:r w:rsidR="000209F0">
              <w:rPr>
                <w:rFonts w:ascii="Calibri" w:eastAsia="Calibri" w:hAnsi="Calibri" w:cs="Calibri"/>
                <w:lang w:val="bg-BG"/>
              </w:rPr>
              <w:t xml:space="preserve">по-успешните магазини и брандове, като </w:t>
            </w:r>
            <w:r w:rsidR="000209F0">
              <w:rPr>
                <w:rFonts w:ascii="Calibri" w:eastAsia="Calibri" w:hAnsi="Calibri" w:cs="Calibri"/>
                <w:lang w:val="en-US"/>
              </w:rPr>
              <w:t xml:space="preserve">Jumbo, </w:t>
            </w:r>
            <w:r w:rsidR="000209F0">
              <w:rPr>
                <w:rFonts w:ascii="Calibri" w:eastAsia="Calibri" w:hAnsi="Calibri" w:cs="Calibri"/>
                <w:lang w:val="bg-BG"/>
              </w:rPr>
              <w:t>Х</w:t>
            </w:r>
            <w:r w:rsidR="000209F0" w:rsidRPr="000209F0">
              <w:rPr>
                <w:rFonts w:ascii="Calibri" w:eastAsia="Calibri" w:hAnsi="Calibri" w:cs="Calibri"/>
                <w:lang w:val="en-US"/>
              </w:rPr>
              <w:t>иполенд</w:t>
            </w:r>
            <w:r w:rsidR="000209F0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0209F0" w:rsidRPr="000209F0">
              <w:rPr>
                <w:rFonts w:ascii="Calibri" w:eastAsia="Calibri" w:hAnsi="Calibri" w:cs="Calibri"/>
                <w:lang w:val="bg-BG"/>
              </w:rPr>
              <w:t>К</w:t>
            </w:r>
            <w:r w:rsidR="000209F0">
              <w:rPr>
                <w:rFonts w:ascii="Calibri" w:eastAsia="Calibri" w:hAnsi="Calibri" w:cs="Calibri"/>
                <w:lang w:val="bg-BG"/>
              </w:rPr>
              <w:t xml:space="preserve">омсед и други подобни, би ни било от полза. </w:t>
            </w:r>
            <w:r w:rsidR="000B3648">
              <w:rPr>
                <w:rFonts w:ascii="Calibri" w:eastAsia="Calibri" w:hAnsi="Calibri" w:cs="Calibri"/>
                <w:lang w:val="bg-BG"/>
              </w:rPr>
              <w:t xml:space="preserve">Убийството на всички собственици, управители и по-важни служители би свършило чудесна работа и би прочистило пазара. </w:t>
            </w:r>
            <w:r w:rsidR="000209F0">
              <w:rPr>
                <w:rFonts w:ascii="Calibri" w:eastAsia="Calibri" w:hAnsi="Calibri" w:cs="Calibri"/>
                <w:lang w:val="bg-BG"/>
              </w:rPr>
              <w:t>След като премахнем конкуренцията, всички ще купят играчки от нас, защото няма да имат друг избор, а и Вие ще сте първия за когото се сещат, защото ще сме им промили главите с хиляда тъпи реклами и изключително дразнещи песнички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6F6581AA" w:rsidR="00C11A25" w:rsidRPr="00C11A25" w:rsidRDefault="003F4813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C88B0CF" w:rsidR="00C11A25" w:rsidRPr="00C11A25" w:rsidRDefault="003F4813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CHINA INC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6A6B2FAA" w:rsidR="00C11A25" w:rsidRPr="00C11A25" w:rsidRDefault="003F4813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lastRenderedPageBreak/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0A3B7B5" w:rsidR="00610CD6" w:rsidRDefault="0082633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2B20112D" w:rsidR="00610CD6" w:rsidRPr="0082633E" w:rsidRDefault="0082633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5.10.2021 / 18:17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BF7195A" w:rsidR="00610CD6" w:rsidRDefault="0055733C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4B960655" w:rsidR="00610CD6" w:rsidRDefault="005573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5.10.2021 / 18:34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34490E0" w:rsidR="00610CD6" w:rsidRDefault="0055733C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3F7E8ED" w:rsidR="00610CD6" w:rsidRDefault="005573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5.10.2021 / 18:57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F580773" w:rsidR="00610CD6" w:rsidRDefault="00CC64F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D8DCF1C" w:rsidR="00610CD6" w:rsidRPr="00CC64FE" w:rsidRDefault="00CC64FE" w:rsidP="00CC64FE">
            <w:pPr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6.10.2021 / 18:50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1634AAB8" w:rsidR="00B85B8D" w:rsidRDefault="00CC64F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0F8D4BE2" w:rsidR="00B85B8D" w:rsidRDefault="00CC64F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6.10.2021 / 18:59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3FEA408" w:rsidR="00B85B8D" w:rsidRDefault="00CC64F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2756A639" w:rsidR="00B85B8D" w:rsidRDefault="00CC64F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6.10.2021 / 19:</w:t>
            </w:r>
            <w:r w:rsidR="00826348">
              <w:rPr>
                <w:rFonts w:ascii="Calibri" w:eastAsia="Calibri" w:hAnsi="Calibri" w:cs="Calibri"/>
                <w:lang w:val="bg-BG"/>
              </w:rPr>
              <w:t>08</w:t>
            </w:r>
          </w:p>
        </w:tc>
      </w:tr>
      <w:tr w:rsidR="00872FB5" w14:paraId="7900D068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D83D1" w14:textId="60F83AEA" w:rsidR="00872FB5" w:rsidRDefault="000E394C" w:rsidP="00872FB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6CD68" w14:textId="1FCD8402" w:rsidR="00872FB5" w:rsidRPr="003F4813" w:rsidRDefault="00872FB5" w:rsidP="00872FB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2E6E5" w14:textId="7DF13302" w:rsidR="00872FB5" w:rsidRDefault="00872FB5" w:rsidP="00872FB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7.10.2021 / 11:26</w:t>
            </w:r>
          </w:p>
        </w:tc>
      </w:tr>
      <w:tr w:rsidR="00872FB5" w14:paraId="1EF6CB9A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8114E" w14:textId="2DF9010B" w:rsidR="00872FB5" w:rsidRDefault="000E394C" w:rsidP="00872FB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8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CA9FC" w14:textId="33050590" w:rsidR="00872FB5" w:rsidRPr="003F4813" w:rsidRDefault="00872FB5" w:rsidP="00872FB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A221C9" w14:textId="471A8248" w:rsidR="00872FB5" w:rsidRDefault="00872FB5" w:rsidP="00872FB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7.10.2021 / 11:28</w:t>
            </w:r>
          </w:p>
        </w:tc>
      </w:tr>
    </w:tbl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209F0"/>
    <w:rsid w:val="000B3648"/>
    <w:rsid w:val="000E394C"/>
    <w:rsid w:val="00215C82"/>
    <w:rsid w:val="003F4813"/>
    <w:rsid w:val="0055733C"/>
    <w:rsid w:val="00610CD6"/>
    <w:rsid w:val="006751DC"/>
    <w:rsid w:val="0082633E"/>
    <w:rsid w:val="00826348"/>
    <w:rsid w:val="00872FB5"/>
    <w:rsid w:val="009F3825"/>
    <w:rsid w:val="00B85B8D"/>
    <w:rsid w:val="00C11A25"/>
    <w:rsid w:val="00CC6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character" w:customStyle="1" w:styleId="g3">
    <w:name w:val="g3"/>
    <w:basedOn w:val="a0"/>
    <w:rsid w:val="00CC6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5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ина Иванова</dc:creator>
  <cp:lastModifiedBy>Иванина Иванова</cp:lastModifiedBy>
  <cp:revision>6</cp:revision>
  <dcterms:created xsi:type="dcterms:W3CDTF">2021-10-15T14:57:00Z</dcterms:created>
  <dcterms:modified xsi:type="dcterms:W3CDTF">2021-10-17T08:32:00Z</dcterms:modified>
</cp:coreProperties>
</file>